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44B57" w14:textId="77777777" w:rsidR="00A92165" w:rsidRDefault="00D40AE6">
      <w:pPr>
        <w:spacing w:after="15"/>
        <w:ind w:left="189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w:drawing>
          <wp:inline distT="0" distB="0" distL="0" distR="0" wp14:anchorId="0110D57C" wp14:editId="7DDAA3AD">
            <wp:extent cx="4420491" cy="125882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20491" cy="1258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B1C99" w14:textId="77777777" w:rsidR="00A92165" w:rsidRDefault="00FE2CCB">
      <w:pPr>
        <w:ind w:left="16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inline distT="0" distB="0" distL="0" distR="0" wp14:anchorId="47C61571" wp14:editId="15315D28">
                <wp:extent cx="6757670" cy="421005"/>
                <wp:effectExtent l="13335" t="7620" r="10795" b="952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7670" cy="42100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91559F3" w14:textId="77777777" w:rsidR="00A92165" w:rsidRDefault="00D40AE6">
                            <w:pPr>
                              <w:spacing w:before="19"/>
                              <w:ind w:left="1644"/>
                              <w:rPr>
                                <w:rFonts w:ascii="Atlanta" w:eastAsia="Atlanta" w:hAnsi="Atlanta" w:cs="Atlanta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tlanta"/>
                                <w:b/>
                                <w:sz w:val="40"/>
                              </w:rPr>
                              <w:t>Initial Issue/Concern Reporting</w:t>
                            </w:r>
                            <w:r>
                              <w:rPr>
                                <w:rFonts w:ascii="Atlanta"/>
                                <w:b/>
                                <w:spacing w:val="-16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Atlanta"/>
                                <w:b/>
                                <w:sz w:val="40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7C615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2.1pt;height:33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" filled="f" strokeweight=".48pt">
                <v:textbox inset="0,0,0,0">
                  <w:txbxContent>
                    <w:p w14:paraId="791559F3" w14:textId="77777777" w:rsidR="00A92165" w:rsidRDefault="00D40AE6">
                      <w:pPr>
                        <w:spacing w:before="19"/>
                        <w:ind w:left="1644"/>
                        <w:rPr>
                          <w:rFonts w:ascii="Atlanta" w:eastAsia="Atlanta" w:hAnsi="Atlanta" w:cs="Atlanta"/>
                          <w:sz w:val="40"/>
                          <w:szCs w:val="40"/>
                        </w:rPr>
                      </w:pPr>
                      <w:r>
                        <w:rPr>
                          <w:rFonts w:ascii="Atlanta"/>
                          <w:b/>
                          <w:sz w:val="40"/>
                        </w:rPr>
                        <w:t>Initial Issue/Concern Reporting</w:t>
                      </w:r>
                      <w:r>
                        <w:rPr>
                          <w:rFonts w:ascii="Atlanta"/>
                          <w:b/>
                          <w:spacing w:val="-16"/>
                          <w:sz w:val="40"/>
                        </w:rPr>
                        <w:t xml:space="preserve"> </w:t>
                      </w:r>
                      <w:r>
                        <w:rPr>
                          <w:rFonts w:ascii="Atlanta"/>
                          <w:b/>
                          <w:sz w:val="40"/>
                        </w:rPr>
                        <w:t>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250B2D" w14:textId="77777777" w:rsidR="00A92165" w:rsidRDefault="00A9216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2A7EE9" w14:textId="77777777" w:rsidR="00A92165" w:rsidRDefault="00A92165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E538802" w14:textId="77777777" w:rsidR="00A92165" w:rsidRPr="00257FF7" w:rsidRDefault="00D40AE6" w:rsidP="008D0672">
      <w:pPr>
        <w:pStyle w:val="BodyText"/>
        <w:spacing w:line="276" w:lineRule="auto"/>
        <w:ind w:left="478" w:right="623" w:hanging="60"/>
        <w:jc w:val="center"/>
        <w:rPr>
          <w:sz w:val="20"/>
          <w:szCs w:val="20"/>
        </w:rPr>
      </w:pPr>
      <w:r w:rsidRPr="00257FF7">
        <w:rPr>
          <w:sz w:val="20"/>
          <w:szCs w:val="20"/>
        </w:rPr>
        <w:t>Please provide information on this form, if</w:t>
      </w:r>
      <w:r w:rsidR="00AB577F" w:rsidRPr="00257FF7">
        <w:rPr>
          <w:sz w:val="20"/>
          <w:szCs w:val="20"/>
        </w:rPr>
        <w:t xml:space="preserve"> you have a concern or an issue </w:t>
      </w:r>
      <w:r w:rsidRPr="00257FF7">
        <w:rPr>
          <w:sz w:val="20"/>
          <w:szCs w:val="20"/>
        </w:rPr>
        <w:t>relating to someone or something within your Ice rink or Ice Skating</w:t>
      </w:r>
      <w:r w:rsidRPr="00257FF7">
        <w:rPr>
          <w:spacing w:val="-19"/>
          <w:sz w:val="20"/>
          <w:szCs w:val="20"/>
        </w:rPr>
        <w:t xml:space="preserve"> </w:t>
      </w:r>
      <w:r w:rsidRPr="00257FF7">
        <w:rPr>
          <w:sz w:val="20"/>
          <w:szCs w:val="20"/>
        </w:rPr>
        <w:t>club.</w:t>
      </w:r>
    </w:p>
    <w:p w14:paraId="6595ACFC" w14:textId="77777777" w:rsidR="00AB577F" w:rsidRPr="00257FF7" w:rsidRDefault="00AB577F" w:rsidP="008D0672">
      <w:pPr>
        <w:pStyle w:val="BodyText"/>
        <w:spacing w:line="276" w:lineRule="auto"/>
        <w:ind w:left="478" w:right="623" w:hanging="60"/>
        <w:jc w:val="center"/>
        <w:rPr>
          <w:sz w:val="20"/>
          <w:szCs w:val="20"/>
        </w:rPr>
      </w:pPr>
      <w:r w:rsidRPr="00257FF7">
        <w:rPr>
          <w:sz w:val="20"/>
          <w:szCs w:val="20"/>
        </w:rPr>
        <w:t>I understand that the information I provided may be used for the benefit of the National Ice Skating Association and if required will be shared with Statutory Agencies</w:t>
      </w:r>
    </w:p>
    <w:p w14:paraId="3A1A2DEB" w14:textId="77777777" w:rsidR="00A92165" w:rsidRDefault="00A92165">
      <w:pPr>
        <w:spacing w:before="3"/>
        <w:rPr>
          <w:rFonts w:ascii="Atlanta" w:eastAsia="Atlanta" w:hAnsi="Atlanta" w:cs="Atlanta"/>
          <w:sz w:val="9"/>
          <w:szCs w:val="9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21"/>
        <w:gridCol w:w="6121"/>
      </w:tblGrid>
      <w:tr w:rsidR="00A92165" w14:paraId="74CBEA17" w14:textId="77777777">
        <w:trPr>
          <w:trHeight w:hRule="exact" w:val="1501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05934" w14:textId="77777777" w:rsidR="00A92165" w:rsidRPr="00257FF7" w:rsidRDefault="00D40AE6">
            <w:pPr>
              <w:pStyle w:val="TableParagraph"/>
              <w:spacing w:line="480" w:lineRule="auto"/>
              <w:ind w:left="103" w:right="1614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Name of child/adult : Male/Female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AE8A6" w14:textId="77777777" w:rsidR="00A92165" w:rsidRPr="00257FF7" w:rsidRDefault="00D40AE6">
            <w:pPr>
              <w:pStyle w:val="TableParagraph"/>
              <w:spacing w:line="370" w:lineRule="exact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Address:</w:t>
            </w:r>
          </w:p>
        </w:tc>
      </w:tr>
      <w:tr w:rsidR="00A92165" w14:paraId="6505887E" w14:textId="77777777" w:rsidTr="00257FF7">
        <w:trPr>
          <w:trHeight w:hRule="exact" w:val="112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060A0" w14:textId="77777777" w:rsidR="00A92165" w:rsidRPr="00257FF7" w:rsidRDefault="00D40AE6">
            <w:pPr>
              <w:pStyle w:val="TableParagraph"/>
              <w:spacing w:line="370" w:lineRule="exact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Age/Date of</w:t>
            </w:r>
            <w:r w:rsidRPr="00257FF7">
              <w:rPr>
                <w:rFonts w:ascii="Atlanta" w:hAnsi="Atlanta"/>
                <w:b/>
                <w:spacing w:val="-6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b/>
                <w:sz w:val="24"/>
                <w:szCs w:val="24"/>
              </w:rPr>
              <w:t>Birth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7C619" w14:textId="77777777" w:rsidR="00A92165" w:rsidRPr="00257FF7" w:rsidRDefault="00D40AE6">
            <w:pPr>
              <w:pStyle w:val="TableParagraph"/>
              <w:spacing w:line="370" w:lineRule="exact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Club:</w:t>
            </w:r>
          </w:p>
          <w:p w14:paraId="5DA77D1B" w14:textId="77777777" w:rsidR="00A92165" w:rsidRPr="00257FF7" w:rsidRDefault="00A92165">
            <w:pPr>
              <w:pStyle w:val="TableParagraph"/>
              <w:spacing w:before="11"/>
              <w:rPr>
                <w:rFonts w:ascii="Atlanta" w:eastAsia="Atlanta" w:hAnsi="Atlanta" w:cs="Atlanta"/>
                <w:sz w:val="24"/>
                <w:szCs w:val="24"/>
              </w:rPr>
            </w:pPr>
          </w:p>
          <w:p w14:paraId="7D774E58" w14:textId="77777777" w:rsidR="00A92165" w:rsidRPr="00257FF7" w:rsidRDefault="00D40AE6">
            <w:pPr>
              <w:pStyle w:val="TableParagraph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Age</w:t>
            </w:r>
            <w:r w:rsidRPr="00257FF7">
              <w:rPr>
                <w:rFonts w:ascii="Atlanta" w:hAnsi="Atlanta"/>
                <w:b/>
                <w:spacing w:val="-6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b/>
                <w:sz w:val="24"/>
                <w:szCs w:val="24"/>
              </w:rPr>
              <w:t>:</w:t>
            </w:r>
          </w:p>
        </w:tc>
      </w:tr>
      <w:tr w:rsidR="00257FF7" w14:paraId="0C99F3C7" w14:textId="77777777" w:rsidTr="00257FF7">
        <w:trPr>
          <w:trHeight w:hRule="exact" w:val="444"/>
        </w:trPr>
        <w:tc>
          <w:tcPr>
            <w:tcW w:w="107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</w:tcPr>
          <w:p w14:paraId="205233CD" w14:textId="77777777" w:rsidR="00257FF7" w:rsidRPr="00257FF7" w:rsidRDefault="00257FF7">
            <w:pPr>
              <w:pStyle w:val="TableParagraph"/>
              <w:ind w:left="103"/>
              <w:rPr>
                <w:rFonts w:ascii="Atlanta" w:hAnsi="Atlanta"/>
                <w:b/>
                <w:sz w:val="24"/>
                <w:szCs w:val="24"/>
              </w:rPr>
            </w:pPr>
            <w:r>
              <w:rPr>
                <w:rFonts w:ascii="Atlanta" w:hAnsi="Atlanta"/>
                <w:b/>
                <w:sz w:val="24"/>
                <w:szCs w:val="24"/>
              </w:rPr>
              <w:t>Concern Details</w:t>
            </w:r>
          </w:p>
        </w:tc>
      </w:tr>
      <w:tr w:rsidR="00A92165" w14:paraId="22654177" w14:textId="77777777" w:rsidTr="00807392">
        <w:trPr>
          <w:trHeight w:hRule="exact" w:val="2393"/>
        </w:trPr>
        <w:tc>
          <w:tcPr>
            <w:tcW w:w="107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9C488" w14:textId="77777777" w:rsidR="00A92165" w:rsidRPr="00257FF7" w:rsidRDefault="00D40AE6">
            <w:pPr>
              <w:pStyle w:val="TableParagraph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 xml:space="preserve">What is the concern? </w:t>
            </w:r>
            <w:r w:rsidRPr="00257FF7">
              <w:rPr>
                <w:rFonts w:ascii="Atlanta" w:hAnsi="Atlanta"/>
                <w:sz w:val="24"/>
                <w:szCs w:val="24"/>
              </w:rPr>
              <w:t xml:space="preserve">(include </w:t>
            </w:r>
            <w:r w:rsidR="00807392">
              <w:rPr>
                <w:rFonts w:ascii="Atlanta" w:hAnsi="Atlanta"/>
                <w:sz w:val="24"/>
                <w:szCs w:val="24"/>
              </w:rPr>
              <w:t xml:space="preserve">full </w:t>
            </w:r>
            <w:r w:rsidRPr="00257FF7">
              <w:rPr>
                <w:rFonts w:ascii="Atlanta" w:hAnsi="Atlanta"/>
                <w:sz w:val="24"/>
                <w:szCs w:val="24"/>
              </w:rPr>
              <w:t>details of the person whose behaviour has raised</w:t>
            </w:r>
            <w:r w:rsidRPr="00257FF7">
              <w:rPr>
                <w:rFonts w:ascii="Atlanta" w:hAnsi="Atlanta"/>
                <w:spacing w:val="-34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sz w:val="24"/>
                <w:szCs w:val="24"/>
              </w:rPr>
              <w:t>concerns)</w:t>
            </w:r>
          </w:p>
        </w:tc>
      </w:tr>
      <w:tr w:rsidR="00807392" w14:paraId="438CAD25" w14:textId="77777777" w:rsidTr="00807392">
        <w:trPr>
          <w:trHeight w:hRule="exact" w:val="3412"/>
        </w:trPr>
        <w:tc>
          <w:tcPr>
            <w:tcW w:w="107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D4494" w14:textId="77777777" w:rsidR="00807392" w:rsidRPr="00807392" w:rsidRDefault="00807392" w:rsidP="00807392">
            <w:pPr>
              <w:pStyle w:val="TableParagraph"/>
              <w:spacing w:line="370" w:lineRule="exact"/>
              <w:ind w:left="103"/>
              <w:rPr>
                <w:rFonts w:ascii="Atlanta" w:hAnsi="Atlanta"/>
                <w:b/>
                <w:sz w:val="24"/>
                <w:szCs w:val="24"/>
              </w:rPr>
            </w:pPr>
            <w:r w:rsidRPr="00807392">
              <w:rPr>
                <w:rFonts w:ascii="Atlanta" w:eastAsia="Times New Roman" w:hAnsi="Atlanta"/>
                <w:b/>
                <w:sz w:val="24"/>
                <w:szCs w:val="24"/>
              </w:rPr>
              <w:t xml:space="preserve">Explain in further detail which child and/or adult may be at risk and the child and/or adult </w:t>
            </w:r>
            <w:r>
              <w:rPr>
                <w:rFonts w:ascii="Atlanta" w:eastAsia="Times New Roman" w:hAnsi="Atlanta"/>
                <w:b/>
                <w:sz w:val="24"/>
                <w:szCs w:val="24"/>
              </w:rPr>
              <w:t xml:space="preserve">with </w:t>
            </w:r>
            <w:r w:rsidRPr="00807392">
              <w:rPr>
                <w:rFonts w:ascii="Atlanta" w:eastAsia="Times New Roman" w:hAnsi="Atlanta"/>
                <w:b/>
                <w:sz w:val="24"/>
                <w:szCs w:val="24"/>
              </w:rPr>
              <w:t xml:space="preserve">whom you have concerns? </w:t>
            </w:r>
          </w:p>
        </w:tc>
      </w:tr>
      <w:tr w:rsidR="00A92165" w14:paraId="226473AD" w14:textId="77777777" w:rsidTr="00FE2CCB">
        <w:trPr>
          <w:trHeight w:hRule="exact" w:val="2456"/>
        </w:trPr>
        <w:tc>
          <w:tcPr>
            <w:tcW w:w="107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B33F2" w14:textId="77777777" w:rsidR="00A92165" w:rsidRPr="00257FF7" w:rsidRDefault="00D40AE6">
            <w:pPr>
              <w:pStyle w:val="TableParagraph"/>
              <w:spacing w:line="370" w:lineRule="exact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lastRenderedPageBreak/>
              <w:t>When and where did this concern/incident</w:t>
            </w:r>
            <w:r w:rsidRPr="00257FF7">
              <w:rPr>
                <w:rFonts w:ascii="Atlanta" w:hAnsi="Atlanta"/>
                <w:b/>
                <w:spacing w:val="-22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b/>
                <w:sz w:val="24"/>
                <w:szCs w:val="24"/>
              </w:rPr>
              <w:t>occur?</w:t>
            </w:r>
          </w:p>
        </w:tc>
      </w:tr>
      <w:tr w:rsidR="008D0672" w14:paraId="09AD0690" w14:textId="77777777" w:rsidTr="00257FF7">
        <w:trPr>
          <w:trHeight w:hRule="exact" w:val="428"/>
        </w:trPr>
        <w:tc>
          <w:tcPr>
            <w:tcW w:w="107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</w:tcPr>
          <w:p w14:paraId="02B6867F" w14:textId="77777777" w:rsidR="008D0672" w:rsidRPr="00257FF7" w:rsidRDefault="008D0672" w:rsidP="008D0672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  <w:sz w:val="24"/>
                <w:szCs w:val="24"/>
              </w:rPr>
            </w:pPr>
            <w:r w:rsidRPr="00257FF7">
              <w:rPr>
                <w:rFonts w:ascii="Atlanta" w:hAnsi="Atlanta" w:cs="Arial"/>
                <w:b/>
                <w:sz w:val="24"/>
                <w:szCs w:val="24"/>
              </w:rPr>
              <w:t>External Agency Support/Referral</w:t>
            </w:r>
            <w:r w:rsidR="00257FF7">
              <w:rPr>
                <w:rFonts w:ascii="Atlanta" w:hAnsi="Atlanta" w:cs="Arial"/>
                <w:b/>
                <w:sz w:val="24"/>
                <w:szCs w:val="24"/>
              </w:rPr>
              <w:t xml:space="preserve"> (please complete as appropriate)</w:t>
            </w:r>
            <w:r w:rsidRPr="00257FF7">
              <w:rPr>
                <w:rFonts w:ascii="Atlanta" w:hAnsi="Atlanta" w:cs="Arial"/>
                <w:b/>
                <w:sz w:val="24"/>
                <w:szCs w:val="24"/>
              </w:rPr>
              <w:t xml:space="preserve"> </w:t>
            </w:r>
          </w:p>
          <w:p w14:paraId="2F527707" w14:textId="77777777" w:rsidR="008D0672" w:rsidRPr="00257FF7" w:rsidRDefault="008D0672" w:rsidP="008D0672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  <w:sz w:val="24"/>
                <w:szCs w:val="24"/>
              </w:rPr>
            </w:pPr>
          </w:p>
        </w:tc>
      </w:tr>
      <w:tr w:rsidR="008D0672" w14:paraId="176AA544" w14:textId="77777777" w:rsidTr="00807392">
        <w:trPr>
          <w:trHeight w:hRule="exact" w:val="949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18393" w14:textId="77777777" w:rsidR="008D0672" w:rsidRPr="00807392" w:rsidRDefault="008D0672" w:rsidP="008D0672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</w:rPr>
            </w:pPr>
            <w:r w:rsidRPr="00807392">
              <w:rPr>
                <w:rFonts w:ascii="Atlanta" w:hAnsi="Atlanta" w:cs="Arial"/>
                <w:b/>
              </w:rPr>
              <w:t xml:space="preserve">Children’s social care </w:t>
            </w:r>
          </w:p>
          <w:p w14:paraId="5F818042" w14:textId="77777777" w:rsidR="008D0672" w:rsidRPr="00807392" w:rsidRDefault="008D0672" w:rsidP="008D0672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</w:p>
          <w:p w14:paraId="0622465C" w14:textId="77777777" w:rsidR="008D0672" w:rsidRPr="00807392" w:rsidRDefault="008D0672" w:rsidP="008D0672">
            <w:pPr>
              <w:pStyle w:val="TableParagraph"/>
              <w:spacing w:line="370" w:lineRule="exact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Y    N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1FDDA" w14:textId="77777777" w:rsidR="008D0672" w:rsidRPr="00807392" w:rsidRDefault="008D0672" w:rsidP="008D0672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Contact Name:</w:t>
            </w:r>
          </w:p>
          <w:p w14:paraId="3DA48A82" w14:textId="77777777" w:rsidR="008D0672" w:rsidRPr="00807392" w:rsidRDefault="008D0672" w:rsidP="008D0672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Telephone Number:</w:t>
            </w:r>
          </w:p>
          <w:p w14:paraId="6C626FDF" w14:textId="77777777" w:rsidR="008D0672" w:rsidRPr="00807392" w:rsidRDefault="008D0672" w:rsidP="008D0672">
            <w:pPr>
              <w:pStyle w:val="TableParagraph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Date contacted:</w:t>
            </w:r>
          </w:p>
        </w:tc>
      </w:tr>
      <w:tr w:rsidR="008D0672" w14:paraId="00EC0093" w14:textId="77777777" w:rsidTr="00807392">
        <w:trPr>
          <w:trHeight w:hRule="exact" w:val="991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2E0DD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</w:rPr>
            </w:pPr>
            <w:r w:rsidRPr="00807392">
              <w:rPr>
                <w:rFonts w:ascii="Atlanta" w:hAnsi="Atlanta" w:cs="Arial"/>
                <w:b/>
              </w:rPr>
              <w:t xml:space="preserve">Adult social care </w:t>
            </w:r>
          </w:p>
          <w:p w14:paraId="13898336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</w:p>
          <w:p w14:paraId="1D7B6B16" w14:textId="77777777" w:rsidR="008D0672" w:rsidRPr="00807392" w:rsidRDefault="00257FF7" w:rsidP="00257FF7">
            <w:pPr>
              <w:pStyle w:val="TableParagraph"/>
              <w:spacing w:line="370" w:lineRule="exact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Y    N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F4E0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Contact Name:</w:t>
            </w:r>
          </w:p>
          <w:p w14:paraId="6C09EC98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Telephone Number:</w:t>
            </w:r>
          </w:p>
          <w:p w14:paraId="53C67E66" w14:textId="77777777" w:rsidR="008D0672" w:rsidRPr="00807392" w:rsidRDefault="00257FF7" w:rsidP="00257FF7">
            <w:pPr>
              <w:pStyle w:val="TableParagraph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Date contacted:</w:t>
            </w:r>
          </w:p>
        </w:tc>
      </w:tr>
      <w:tr w:rsidR="008D0672" w14:paraId="60F1B7DC" w14:textId="77777777" w:rsidTr="00807392">
        <w:trPr>
          <w:trHeight w:hRule="exact" w:val="991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EC1FE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</w:rPr>
            </w:pPr>
            <w:r w:rsidRPr="00807392">
              <w:rPr>
                <w:rFonts w:ascii="Atlanta" w:hAnsi="Atlanta" w:cs="Arial"/>
                <w:b/>
              </w:rPr>
              <w:t>Safeguarding Board</w:t>
            </w:r>
          </w:p>
          <w:p w14:paraId="14C52F21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</w:p>
          <w:p w14:paraId="6BADBBC2" w14:textId="77777777" w:rsidR="008D0672" w:rsidRPr="00807392" w:rsidRDefault="00257FF7" w:rsidP="00257FF7">
            <w:pPr>
              <w:pStyle w:val="TableParagraph"/>
              <w:spacing w:line="370" w:lineRule="exact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Y    N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8F937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Contact Name:</w:t>
            </w:r>
          </w:p>
          <w:p w14:paraId="0A4D70A6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Telephone Number:</w:t>
            </w:r>
          </w:p>
          <w:p w14:paraId="57E75697" w14:textId="77777777" w:rsidR="008D0672" w:rsidRPr="00807392" w:rsidRDefault="00257FF7" w:rsidP="00257FF7">
            <w:pPr>
              <w:pStyle w:val="TableParagraph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Date contacted:</w:t>
            </w:r>
          </w:p>
        </w:tc>
      </w:tr>
      <w:tr w:rsidR="008D0672" w14:paraId="1F8D1655" w14:textId="77777777" w:rsidTr="00807392">
        <w:trPr>
          <w:trHeight w:hRule="exact" w:val="100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75BBF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</w:rPr>
            </w:pPr>
            <w:r w:rsidRPr="00807392">
              <w:rPr>
                <w:rFonts w:ascii="Atlanta" w:hAnsi="Atlanta" w:cs="Arial"/>
                <w:b/>
              </w:rPr>
              <w:t>Police</w:t>
            </w:r>
          </w:p>
          <w:p w14:paraId="64F78CA5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</w:p>
          <w:p w14:paraId="07DB831E" w14:textId="77777777" w:rsidR="008D0672" w:rsidRPr="00807392" w:rsidRDefault="00257FF7" w:rsidP="00257FF7">
            <w:pPr>
              <w:pStyle w:val="TableParagraph"/>
              <w:spacing w:line="370" w:lineRule="exact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Y    N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1BBF7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Contact Name:</w:t>
            </w:r>
          </w:p>
          <w:p w14:paraId="73D4B0B1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Telephone Number:</w:t>
            </w:r>
          </w:p>
          <w:p w14:paraId="418B7ED2" w14:textId="77777777" w:rsidR="008D0672" w:rsidRPr="00807392" w:rsidRDefault="00257FF7" w:rsidP="00257FF7">
            <w:pPr>
              <w:pStyle w:val="TableParagraph"/>
              <w:rPr>
                <w:rFonts w:ascii="Atlanta" w:eastAsia="Atlanta" w:hAnsi="Atlanta" w:cs="Atlanta"/>
              </w:rPr>
            </w:pPr>
            <w:r w:rsidRPr="00807392">
              <w:rPr>
                <w:rFonts w:ascii="Atlanta" w:hAnsi="Atlanta" w:cs="Arial"/>
              </w:rPr>
              <w:t>Date contacted:</w:t>
            </w:r>
          </w:p>
        </w:tc>
      </w:tr>
      <w:tr w:rsidR="00257FF7" w14:paraId="3F814F35" w14:textId="77777777" w:rsidTr="00807392">
        <w:trPr>
          <w:trHeight w:hRule="exact" w:val="991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E7EC5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</w:rPr>
            </w:pPr>
            <w:r w:rsidRPr="00807392">
              <w:rPr>
                <w:rFonts w:ascii="Atlanta" w:hAnsi="Atlanta" w:cs="Arial"/>
                <w:b/>
              </w:rPr>
              <w:t>Club (please specify)</w:t>
            </w:r>
            <w:r w:rsidRPr="00807392">
              <w:rPr>
                <w:rFonts w:ascii="Atlanta" w:hAnsi="Atlanta" w:cs="Arial"/>
                <w:b/>
              </w:rPr>
              <w:tab/>
              <w:t xml:space="preserve"> </w:t>
            </w:r>
            <w:r w:rsidRPr="00807392">
              <w:rPr>
                <w:rFonts w:ascii="Atlanta" w:hAnsi="Atlanta" w:cs="Arial"/>
                <w:b/>
              </w:rPr>
              <w:tab/>
            </w:r>
          </w:p>
          <w:p w14:paraId="1571EE69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</w:p>
          <w:p w14:paraId="4ED3F761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Y    N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62ECA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Contact Name:</w:t>
            </w:r>
          </w:p>
          <w:p w14:paraId="31FDBA19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Telephone Number:</w:t>
            </w:r>
          </w:p>
          <w:p w14:paraId="6DD92C31" w14:textId="77777777" w:rsidR="00257FF7" w:rsidRPr="00807392" w:rsidRDefault="00257FF7" w:rsidP="00257FF7">
            <w:pPr>
              <w:pStyle w:val="TableParagraph"/>
              <w:spacing w:line="370" w:lineRule="exact"/>
              <w:rPr>
                <w:rFonts w:ascii="Atlanta" w:hAnsi="Atlanta"/>
                <w:b/>
              </w:rPr>
            </w:pPr>
            <w:r w:rsidRPr="00807392">
              <w:rPr>
                <w:rFonts w:ascii="Atlanta" w:hAnsi="Atlanta" w:cs="Arial"/>
              </w:rPr>
              <w:t>Date contacted:</w:t>
            </w:r>
          </w:p>
        </w:tc>
      </w:tr>
      <w:tr w:rsidR="00257FF7" w14:paraId="5ADF7184" w14:textId="77777777" w:rsidTr="00807392">
        <w:trPr>
          <w:trHeight w:hRule="exact" w:val="991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88463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  <w:b/>
              </w:rPr>
            </w:pPr>
            <w:r w:rsidRPr="00807392">
              <w:rPr>
                <w:rFonts w:ascii="Atlanta" w:hAnsi="Atlanta" w:cs="Arial"/>
                <w:b/>
              </w:rPr>
              <w:t>Other</w:t>
            </w:r>
          </w:p>
          <w:p w14:paraId="4D8BA587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</w:p>
          <w:p w14:paraId="015A048A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Y    N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CC319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Contact Name:</w:t>
            </w:r>
          </w:p>
          <w:p w14:paraId="68859349" w14:textId="77777777" w:rsidR="00257FF7" w:rsidRPr="00807392" w:rsidRDefault="00257FF7" w:rsidP="00257FF7">
            <w:pPr>
              <w:tabs>
                <w:tab w:val="left" w:pos="204"/>
              </w:tabs>
              <w:autoSpaceDE w:val="0"/>
              <w:autoSpaceDN w:val="0"/>
              <w:adjustRightInd w:val="0"/>
              <w:jc w:val="both"/>
              <w:rPr>
                <w:rFonts w:ascii="Atlanta" w:hAnsi="Atlanta" w:cs="Arial"/>
              </w:rPr>
            </w:pPr>
            <w:r w:rsidRPr="00807392">
              <w:rPr>
                <w:rFonts w:ascii="Atlanta" w:hAnsi="Atlanta" w:cs="Arial"/>
              </w:rPr>
              <w:t>Telephone Number:</w:t>
            </w:r>
          </w:p>
          <w:p w14:paraId="677050FA" w14:textId="77777777" w:rsidR="00257FF7" w:rsidRPr="00807392" w:rsidRDefault="00257FF7" w:rsidP="00257FF7">
            <w:pPr>
              <w:pStyle w:val="TableParagraph"/>
              <w:spacing w:line="370" w:lineRule="exact"/>
              <w:rPr>
                <w:rFonts w:ascii="Atlanta" w:hAnsi="Atlanta"/>
                <w:b/>
              </w:rPr>
            </w:pPr>
            <w:r w:rsidRPr="00807392">
              <w:rPr>
                <w:rFonts w:ascii="Atlanta" w:hAnsi="Atlanta" w:cs="Arial"/>
              </w:rPr>
              <w:t>Date contacted:</w:t>
            </w:r>
          </w:p>
        </w:tc>
      </w:tr>
      <w:tr w:rsidR="00A92165" w14:paraId="66269279" w14:textId="77777777" w:rsidTr="00807392">
        <w:trPr>
          <w:trHeight w:hRule="exact" w:val="2409"/>
        </w:trPr>
        <w:tc>
          <w:tcPr>
            <w:tcW w:w="107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2C7F8" w14:textId="77777777" w:rsidR="00FE2CCB" w:rsidRDefault="00D40AE6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Do you have any other</w:t>
            </w:r>
            <w:r w:rsidRPr="00257FF7">
              <w:rPr>
                <w:rFonts w:ascii="Atlanta" w:hAnsi="Atlanta"/>
                <w:b/>
                <w:spacing w:val="-10"/>
                <w:sz w:val="24"/>
                <w:szCs w:val="24"/>
              </w:rPr>
              <w:t xml:space="preserve"> </w:t>
            </w:r>
            <w:r w:rsidR="00807392">
              <w:rPr>
                <w:rFonts w:ascii="Atlanta" w:hAnsi="Atlanta"/>
                <w:b/>
                <w:sz w:val="24"/>
                <w:szCs w:val="24"/>
              </w:rPr>
              <w:t>comments?</w:t>
            </w:r>
          </w:p>
          <w:p w14:paraId="708E47F6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1D6BA487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459381C5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46E63B48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097D1566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1EAA8E2C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101CF698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422CD912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4D9055B0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35342C16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2D8C1818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72850ADC" w14:textId="77777777" w:rsidR="00FE2CCB" w:rsidRDefault="00FE2CCB" w:rsidP="00257FF7">
            <w:pPr>
              <w:pStyle w:val="TableParagraph"/>
              <w:spacing w:line="370" w:lineRule="exact"/>
              <w:rPr>
                <w:rFonts w:ascii="Atlanta" w:hAnsi="Atlanta"/>
                <w:b/>
                <w:sz w:val="24"/>
                <w:szCs w:val="24"/>
              </w:rPr>
            </w:pPr>
          </w:p>
          <w:p w14:paraId="74FE9853" w14:textId="77777777" w:rsidR="00FE2CCB" w:rsidRPr="00257FF7" w:rsidRDefault="00FE2CCB" w:rsidP="00257FF7">
            <w:pPr>
              <w:pStyle w:val="TableParagraph"/>
              <w:spacing w:line="370" w:lineRule="exact"/>
              <w:rPr>
                <w:rFonts w:ascii="Atlanta" w:eastAsia="Atlanta" w:hAnsi="Atlanta" w:cs="Atlanta"/>
                <w:sz w:val="24"/>
                <w:szCs w:val="24"/>
              </w:rPr>
            </w:pPr>
          </w:p>
        </w:tc>
      </w:tr>
      <w:tr w:rsidR="00A92165" w14:paraId="2A2BFFB9" w14:textId="77777777">
        <w:trPr>
          <w:trHeight w:hRule="exact" w:val="134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E2291" w14:textId="77777777" w:rsidR="00A92165" w:rsidRPr="00257FF7" w:rsidRDefault="00D40AE6">
            <w:pPr>
              <w:pStyle w:val="TableParagraph"/>
              <w:spacing w:line="370" w:lineRule="exact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Your</w:t>
            </w:r>
            <w:r w:rsidRPr="00257FF7">
              <w:rPr>
                <w:rFonts w:ascii="Atlanta" w:hAnsi="Atlanta"/>
                <w:b/>
                <w:spacing w:val="-3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b/>
                <w:sz w:val="24"/>
                <w:szCs w:val="24"/>
              </w:rPr>
              <w:t>name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031F" w14:textId="77777777" w:rsidR="00A92165" w:rsidRPr="00257FF7" w:rsidRDefault="00D40AE6">
            <w:pPr>
              <w:pStyle w:val="TableParagraph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Rink /</w:t>
            </w:r>
            <w:r w:rsidRPr="00257FF7">
              <w:rPr>
                <w:rFonts w:ascii="Atlanta" w:hAnsi="Atlanta"/>
                <w:b/>
                <w:spacing w:val="-4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b/>
                <w:sz w:val="24"/>
                <w:szCs w:val="24"/>
              </w:rPr>
              <w:t>Club:</w:t>
            </w:r>
          </w:p>
          <w:p w14:paraId="3AB18C36" w14:textId="77777777" w:rsidR="00A92165" w:rsidRPr="00257FF7" w:rsidRDefault="00A92165">
            <w:pPr>
              <w:pStyle w:val="TableParagraph"/>
              <w:spacing w:before="12"/>
              <w:rPr>
                <w:rFonts w:ascii="Atlanta" w:eastAsia="Atlanta" w:hAnsi="Atlanta" w:cs="Atlanta"/>
                <w:sz w:val="24"/>
                <w:szCs w:val="24"/>
              </w:rPr>
            </w:pPr>
          </w:p>
          <w:p w14:paraId="485CC630" w14:textId="77777777" w:rsidR="00A92165" w:rsidRPr="00257FF7" w:rsidRDefault="00D40AE6">
            <w:pPr>
              <w:pStyle w:val="TableParagraph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Rink / Club</w:t>
            </w:r>
            <w:r w:rsidRPr="00257FF7">
              <w:rPr>
                <w:rFonts w:ascii="Atlanta" w:hAnsi="Atlanta"/>
                <w:b/>
                <w:spacing w:val="-7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b/>
                <w:sz w:val="24"/>
                <w:szCs w:val="24"/>
              </w:rPr>
              <w:t>Role:</w:t>
            </w:r>
          </w:p>
        </w:tc>
      </w:tr>
      <w:tr w:rsidR="00A92165" w14:paraId="6DF19C44" w14:textId="77777777" w:rsidTr="00FE2CCB">
        <w:trPr>
          <w:trHeight w:hRule="exact" w:val="164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E1F57" w14:textId="77777777" w:rsidR="00A92165" w:rsidRPr="00257FF7" w:rsidRDefault="00D40AE6">
            <w:pPr>
              <w:pStyle w:val="TableParagraph"/>
              <w:spacing w:line="370" w:lineRule="exact"/>
              <w:ind w:left="103"/>
              <w:rPr>
                <w:rFonts w:ascii="Atlanta" w:eastAsia="Atlanta" w:hAnsi="Atlanta" w:cs="Atlanta"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Address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54337" w14:textId="77777777" w:rsidR="00A92165" w:rsidRDefault="00D40AE6">
            <w:pPr>
              <w:pStyle w:val="TableParagraph"/>
              <w:spacing w:line="480" w:lineRule="auto"/>
              <w:ind w:left="103" w:right="3948"/>
              <w:rPr>
                <w:rFonts w:ascii="Atlanta" w:hAnsi="Atlanta"/>
                <w:b/>
                <w:sz w:val="24"/>
                <w:szCs w:val="24"/>
              </w:rPr>
            </w:pPr>
            <w:r w:rsidRPr="00257FF7">
              <w:rPr>
                <w:rFonts w:ascii="Atlanta" w:hAnsi="Atlanta"/>
                <w:b/>
                <w:sz w:val="24"/>
                <w:szCs w:val="24"/>
              </w:rPr>
              <w:t>Email address: Mobile Phone</w:t>
            </w:r>
            <w:r w:rsidRPr="00257FF7">
              <w:rPr>
                <w:rFonts w:ascii="Atlanta" w:hAnsi="Atlanta"/>
                <w:b/>
                <w:spacing w:val="-9"/>
                <w:sz w:val="24"/>
                <w:szCs w:val="24"/>
              </w:rPr>
              <w:t xml:space="preserve"> </w:t>
            </w:r>
            <w:r w:rsidRPr="00257FF7">
              <w:rPr>
                <w:rFonts w:ascii="Atlanta" w:hAnsi="Atlanta"/>
                <w:b/>
                <w:sz w:val="24"/>
                <w:szCs w:val="24"/>
              </w:rPr>
              <w:t>No:</w:t>
            </w:r>
          </w:p>
          <w:p w14:paraId="68F0837F" w14:textId="77777777" w:rsidR="00FE2CCB" w:rsidRPr="00257FF7" w:rsidRDefault="00FE2CCB">
            <w:pPr>
              <w:pStyle w:val="TableParagraph"/>
              <w:spacing w:line="480" w:lineRule="auto"/>
              <w:ind w:left="103" w:right="3948"/>
              <w:rPr>
                <w:rFonts w:ascii="Atlanta" w:eastAsia="Atlanta" w:hAnsi="Atlanta" w:cs="Atlanta"/>
                <w:sz w:val="24"/>
                <w:szCs w:val="24"/>
              </w:rPr>
            </w:pPr>
            <w:r>
              <w:rPr>
                <w:rFonts w:ascii="Atlanta" w:hAnsi="Atlanta"/>
                <w:b/>
                <w:sz w:val="24"/>
                <w:szCs w:val="24"/>
              </w:rPr>
              <w:t xml:space="preserve">Date submitted: </w:t>
            </w:r>
          </w:p>
        </w:tc>
      </w:tr>
    </w:tbl>
    <w:p w14:paraId="6904C394" w14:textId="77777777" w:rsidR="00A92165" w:rsidRDefault="00A92165">
      <w:pPr>
        <w:spacing w:line="480" w:lineRule="auto"/>
        <w:rPr>
          <w:rFonts w:ascii="Atlanta" w:eastAsia="Atlanta" w:hAnsi="Atlanta" w:cs="Atlanta"/>
          <w:sz w:val="24"/>
          <w:szCs w:val="24"/>
        </w:rPr>
        <w:sectPr w:rsidR="00A92165">
          <w:footerReference w:type="default" r:id="rId8"/>
          <w:type w:val="continuous"/>
          <w:pgSz w:w="11910" w:h="16840"/>
          <w:pgMar w:top="680" w:right="360" w:bottom="1860" w:left="580" w:header="720" w:footer="1663" w:gutter="0"/>
          <w:pgNumType w:start="1"/>
          <w:cols w:space="720"/>
        </w:sectPr>
      </w:pPr>
    </w:p>
    <w:p w14:paraId="76CFEDBD" w14:textId="77777777" w:rsidR="00A92165" w:rsidRDefault="00A92165">
      <w:pPr>
        <w:spacing w:before="1"/>
        <w:rPr>
          <w:rFonts w:ascii="Atlanta" w:eastAsia="Atlanta" w:hAnsi="Atlanta" w:cs="Atlanta"/>
          <w:sz w:val="28"/>
          <w:szCs w:val="28"/>
        </w:rPr>
      </w:pPr>
    </w:p>
    <w:p w14:paraId="21E057DC" w14:textId="77777777" w:rsidR="00A92165" w:rsidRDefault="00D40AE6">
      <w:pPr>
        <w:pStyle w:val="BodyText"/>
        <w:spacing w:line="405" w:lineRule="auto"/>
        <w:ind w:left="3881" w:right="1115" w:hanging="1400"/>
        <w:rPr>
          <w:rFonts w:cs="Atlanta"/>
        </w:rPr>
      </w:pPr>
      <w:r>
        <w:rPr>
          <w:b/>
        </w:rPr>
        <w:t>Use of the Initial Issue/Concern Reporting</w:t>
      </w:r>
      <w:r>
        <w:rPr>
          <w:b/>
          <w:spacing w:val="-24"/>
        </w:rPr>
        <w:t xml:space="preserve"> </w:t>
      </w:r>
      <w:r>
        <w:rPr>
          <w:b/>
        </w:rPr>
        <w:t>Form What should be</w:t>
      </w:r>
      <w:r>
        <w:rPr>
          <w:b/>
          <w:spacing w:val="-11"/>
        </w:rPr>
        <w:t xml:space="preserve"> </w:t>
      </w:r>
      <w:r>
        <w:rPr>
          <w:b/>
        </w:rPr>
        <w:t>reported?</w:t>
      </w:r>
    </w:p>
    <w:p w14:paraId="3697517D" w14:textId="77777777" w:rsidR="00A92165" w:rsidRDefault="00D40AE6">
      <w:pPr>
        <w:pStyle w:val="BodyText"/>
        <w:spacing w:before="0" w:line="276" w:lineRule="auto"/>
        <w:ind w:left="474" w:right="107" w:firstLine="0"/>
        <w:jc w:val="both"/>
      </w:pPr>
      <w:r>
        <w:t xml:space="preserve">The welfare of the child is paramount. In order to assist NISA and your club in upholding this </w:t>
      </w:r>
      <w:r w:rsidRPr="001D1FF4">
        <w:rPr>
          <w:noProof/>
        </w:rPr>
        <w:t>principle</w:t>
      </w:r>
      <w:r>
        <w:t xml:space="preserve"> you are asked to complete the form for any issues/concerns or incidents. When completing the form please give full names and their </w:t>
      </w:r>
      <w:r w:rsidRPr="001D1FF4">
        <w:rPr>
          <w:noProof/>
        </w:rPr>
        <w:t>rink / club</w:t>
      </w:r>
      <w:r>
        <w:t xml:space="preserve"> roles. Concerns may be about the behaviour of any child or adult involved or spectating at your </w:t>
      </w:r>
      <w:r w:rsidRPr="001D1FF4">
        <w:rPr>
          <w:noProof/>
        </w:rPr>
        <w:t>rink / club</w:t>
      </w:r>
      <w:r>
        <w:t xml:space="preserve"> and </w:t>
      </w:r>
      <w:r>
        <w:rPr>
          <w:i/>
        </w:rPr>
        <w:t>could</w:t>
      </w:r>
      <w:r>
        <w:rPr>
          <w:i/>
          <w:spacing w:val="-5"/>
        </w:rPr>
        <w:t xml:space="preserve"> </w:t>
      </w:r>
      <w:r>
        <w:t>include:</w:t>
      </w:r>
    </w:p>
    <w:p w14:paraId="661DF596" w14:textId="77777777" w:rsidR="00A92165" w:rsidRDefault="00D40AE6">
      <w:pPr>
        <w:pStyle w:val="ListParagraph"/>
        <w:numPr>
          <w:ilvl w:val="0"/>
          <w:numId w:val="1"/>
        </w:numPr>
        <w:tabs>
          <w:tab w:val="left" w:pos="1195"/>
        </w:tabs>
        <w:spacing w:before="201"/>
        <w:rPr>
          <w:rFonts w:ascii="Atlanta" w:eastAsia="Atlanta" w:hAnsi="Atlanta" w:cs="Atlanta"/>
          <w:sz w:val="28"/>
          <w:szCs w:val="28"/>
        </w:rPr>
      </w:pPr>
      <w:r>
        <w:rPr>
          <w:rFonts w:ascii="Atlanta" w:eastAsia="Atlanta" w:hAnsi="Atlanta" w:cs="Atlanta"/>
          <w:sz w:val="28"/>
          <w:szCs w:val="28"/>
        </w:rPr>
        <w:t>General concerns about a child’s</w:t>
      </w:r>
      <w:r>
        <w:rPr>
          <w:rFonts w:ascii="Atlanta" w:eastAsia="Atlanta" w:hAnsi="Atlanta" w:cs="Atlanta"/>
          <w:spacing w:val="-7"/>
          <w:sz w:val="28"/>
          <w:szCs w:val="28"/>
        </w:rPr>
        <w:t xml:space="preserve"> </w:t>
      </w:r>
      <w:r>
        <w:rPr>
          <w:rFonts w:ascii="Atlanta" w:eastAsia="Atlanta" w:hAnsi="Atlanta" w:cs="Atlanta"/>
          <w:sz w:val="28"/>
          <w:szCs w:val="28"/>
        </w:rPr>
        <w:t>welfare</w:t>
      </w:r>
    </w:p>
    <w:p w14:paraId="266358C8" w14:textId="77777777" w:rsidR="00A92165" w:rsidRDefault="00D40AE6">
      <w:pPr>
        <w:pStyle w:val="ListParagraph"/>
        <w:numPr>
          <w:ilvl w:val="0"/>
          <w:numId w:val="1"/>
        </w:numPr>
        <w:tabs>
          <w:tab w:val="left" w:pos="1195"/>
        </w:tabs>
        <w:spacing w:before="55" w:line="276" w:lineRule="auto"/>
        <w:ind w:right="111"/>
        <w:rPr>
          <w:rFonts w:ascii="Atlanta" w:eastAsia="Atlanta" w:hAnsi="Atlanta" w:cs="Atlanta"/>
          <w:sz w:val="28"/>
          <w:szCs w:val="28"/>
        </w:rPr>
      </w:pPr>
      <w:r>
        <w:rPr>
          <w:rFonts w:ascii="Atlanta"/>
          <w:sz w:val="28"/>
        </w:rPr>
        <w:t xml:space="preserve">Concerns related to a safeguarding incident </w:t>
      </w:r>
      <w:r w:rsidR="00650793">
        <w:rPr>
          <w:rFonts w:ascii="Atlanta"/>
          <w:sz w:val="28"/>
        </w:rPr>
        <w:t>e.g.</w:t>
      </w:r>
      <w:r>
        <w:rPr>
          <w:rFonts w:ascii="Atlanta"/>
          <w:sz w:val="28"/>
        </w:rPr>
        <w:t xml:space="preserve"> bullying or poor practice</w:t>
      </w:r>
    </w:p>
    <w:p w14:paraId="4C51A99A" w14:textId="77777777" w:rsidR="00A92165" w:rsidRDefault="00D40AE6">
      <w:pPr>
        <w:pStyle w:val="ListParagraph"/>
        <w:numPr>
          <w:ilvl w:val="0"/>
          <w:numId w:val="1"/>
        </w:numPr>
        <w:tabs>
          <w:tab w:val="left" w:pos="1195"/>
        </w:tabs>
        <w:spacing w:line="374" w:lineRule="exact"/>
        <w:rPr>
          <w:rFonts w:ascii="Atlanta" w:eastAsia="Atlanta" w:hAnsi="Atlanta" w:cs="Atlanta"/>
          <w:sz w:val="28"/>
          <w:szCs w:val="28"/>
        </w:rPr>
      </w:pPr>
      <w:r>
        <w:rPr>
          <w:rFonts w:ascii="Atlanta"/>
          <w:sz w:val="28"/>
        </w:rPr>
        <w:t>Concerns, Suspicions or allegations of</w:t>
      </w:r>
      <w:r>
        <w:rPr>
          <w:rFonts w:ascii="Atlanta"/>
          <w:spacing w:val="-18"/>
          <w:sz w:val="28"/>
        </w:rPr>
        <w:t xml:space="preserve"> </w:t>
      </w:r>
      <w:r>
        <w:rPr>
          <w:rFonts w:ascii="Atlanta"/>
          <w:sz w:val="28"/>
        </w:rPr>
        <w:t>misconduct</w:t>
      </w:r>
    </w:p>
    <w:p w14:paraId="73E45494" w14:textId="77777777" w:rsidR="00A92165" w:rsidRDefault="00D40AE6">
      <w:pPr>
        <w:pStyle w:val="ListParagraph"/>
        <w:numPr>
          <w:ilvl w:val="0"/>
          <w:numId w:val="1"/>
        </w:numPr>
        <w:tabs>
          <w:tab w:val="left" w:pos="1195"/>
        </w:tabs>
        <w:spacing w:before="58"/>
        <w:rPr>
          <w:rFonts w:ascii="Atlanta" w:eastAsia="Atlanta" w:hAnsi="Atlanta" w:cs="Atlanta"/>
          <w:sz w:val="28"/>
          <w:szCs w:val="28"/>
        </w:rPr>
      </w:pPr>
      <w:r>
        <w:rPr>
          <w:rFonts w:ascii="Atlanta"/>
          <w:sz w:val="28"/>
        </w:rPr>
        <w:t>Breaches of the NISA Safeguarding</w:t>
      </w:r>
      <w:r>
        <w:rPr>
          <w:rFonts w:ascii="Atlanta"/>
          <w:spacing w:val="-5"/>
          <w:sz w:val="28"/>
        </w:rPr>
        <w:t xml:space="preserve"> </w:t>
      </w:r>
      <w:r>
        <w:rPr>
          <w:rFonts w:ascii="Atlanta"/>
          <w:sz w:val="28"/>
        </w:rPr>
        <w:t>Policy</w:t>
      </w:r>
    </w:p>
    <w:p w14:paraId="198DB797" w14:textId="77777777" w:rsidR="00A92165" w:rsidRDefault="00D40AE6">
      <w:pPr>
        <w:pStyle w:val="ListParagraph"/>
        <w:numPr>
          <w:ilvl w:val="0"/>
          <w:numId w:val="1"/>
        </w:numPr>
        <w:tabs>
          <w:tab w:val="left" w:pos="1195"/>
        </w:tabs>
        <w:spacing w:before="55"/>
        <w:rPr>
          <w:rFonts w:ascii="Atlanta" w:eastAsia="Atlanta" w:hAnsi="Atlanta" w:cs="Atlanta"/>
          <w:sz w:val="28"/>
          <w:szCs w:val="28"/>
        </w:rPr>
      </w:pPr>
      <w:r>
        <w:rPr>
          <w:rFonts w:ascii="Atlanta"/>
          <w:sz w:val="28"/>
        </w:rPr>
        <w:t>Allegations of abuse made by or against any child or</w:t>
      </w:r>
      <w:r>
        <w:rPr>
          <w:rFonts w:ascii="Atlanta"/>
          <w:spacing w:val="-19"/>
          <w:sz w:val="28"/>
        </w:rPr>
        <w:t xml:space="preserve"> </w:t>
      </w:r>
      <w:r>
        <w:rPr>
          <w:rFonts w:ascii="Atlanta"/>
          <w:sz w:val="28"/>
        </w:rPr>
        <w:t>adult</w:t>
      </w:r>
    </w:p>
    <w:p w14:paraId="6CC8DF37" w14:textId="77777777" w:rsidR="00A92165" w:rsidRDefault="00A92165">
      <w:pPr>
        <w:spacing w:before="1"/>
        <w:rPr>
          <w:rFonts w:ascii="Atlanta" w:eastAsia="Atlanta" w:hAnsi="Atlanta" w:cs="Atlanta"/>
          <w:sz w:val="19"/>
          <w:szCs w:val="19"/>
        </w:rPr>
      </w:pPr>
    </w:p>
    <w:p w14:paraId="71282622" w14:textId="77777777" w:rsidR="00A92165" w:rsidRDefault="00D40AE6">
      <w:pPr>
        <w:spacing w:line="276" w:lineRule="auto"/>
        <w:ind w:left="474" w:right="107"/>
        <w:jc w:val="both"/>
        <w:rPr>
          <w:rFonts w:ascii="Atlanta" w:eastAsia="Atlanta" w:hAnsi="Atlanta" w:cs="Atlanta"/>
          <w:sz w:val="28"/>
          <w:szCs w:val="28"/>
        </w:rPr>
      </w:pPr>
      <w:r>
        <w:rPr>
          <w:rFonts w:ascii="Atlanta"/>
          <w:sz w:val="28"/>
        </w:rPr>
        <w:t xml:space="preserve">If you would like further details of recognition, responding and what should be reported please refer to the </w:t>
      </w:r>
      <w:r>
        <w:rPr>
          <w:rFonts w:ascii="Atlanta"/>
          <w:i/>
          <w:sz w:val="28"/>
        </w:rPr>
        <w:t xml:space="preserve">NISA Safeguarding </w:t>
      </w:r>
      <w:r w:rsidR="00650793">
        <w:rPr>
          <w:rFonts w:ascii="Atlanta"/>
          <w:i/>
          <w:sz w:val="28"/>
        </w:rPr>
        <w:t xml:space="preserve">Policy </w:t>
      </w:r>
      <w:r w:rsidR="00650793">
        <w:rPr>
          <w:rFonts w:ascii="Atlanta"/>
          <w:i/>
          <w:spacing w:val="21"/>
          <w:sz w:val="28"/>
        </w:rPr>
        <w:t>(</w:t>
      </w:r>
      <w:r>
        <w:rPr>
          <w:rFonts w:ascii="Atlanta"/>
          <w:i/>
          <w:sz w:val="28"/>
        </w:rPr>
        <w:t>Section</w:t>
      </w:r>
    </w:p>
    <w:p w14:paraId="2C4BC896" w14:textId="77777777" w:rsidR="00A92165" w:rsidRDefault="00D40AE6">
      <w:pPr>
        <w:pStyle w:val="BodyText"/>
        <w:spacing w:before="2"/>
        <w:ind w:left="474" w:firstLine="0"/>
        <w:jc w:val="both"/>
      </w:pPr>
      <w:r>
        <w:rPr>
          <w:i/>
        </w:rPr>
        <w:t xml:space="preserve">2)  </w:t>
      </w:r>
      <w:r>
        <w:t xml:space="preserve">which  can  be  found  on  Safeguarding  pages  of  the  NISA </w:t>
      </w:r>
      <w:r>
        <w:rPr>
          <w:spacing w:val="6"/>
        </w:rPr>
        <w:t xml:space="preserve"> </w:t>
      </w:r>
      <w:r>
        <w:t>website</w:t>
      </w:r>
    </w:p>
    <w:p w14:paraId="725ADB0F" w14:textId="77777777" w:rsidR="00A92165" w:rsidRDefault="001D1FF4">
      <w:pPr>
        <w:spacing w:before="58"/>
        <w:ind w:left="474"/>
        <w:jc w:val="both"/>
        <w:rPr>
          <w:rFonts w:ascii="Atlanta" w:eastAsia="Atlanta" w:hAnsi="Atlanta" w:cs="Atlanta"/>
          <w:sz w:val="24"/>
          <w:szCs w:val="24"/>
        </w:rPr>
      </w:pPr>
      <w:hyperlink r:id="rId9">
        <w:r w:rsidR="00D40AE6">
          <w:rPr>
            <w:rFonts w:ascii="Atlanta"/>
            <w:color w:val="0000FF"/>
            <w:sz w:val="24"/>
            <w:u w:val="single" w:color="0000FF"/>
          </w:rPr>
          <w:t>http://www.iceskating.org.uk/index.cfm/work-force-coaching/safeguarding/</w:t>
        </w:r>
      </w:hyperlink>
    </w:p>
    <w:p w14:paraId="2292D3F9" w14:textId="77777777" w:rsidR="00A92165" w:rsidRDefault="00A92165">
      <w:pPr>
        <w:spacing w:before="7"/>
        <w:rPr>
          <w:rFonts w:ascii="Atlanta" w:eastAsia="Atlanta" w:hAnsi="Atlanta" w:cs="Atlanta"/>
          <w:sz w:val="16"/>
          <w:szCs w:val="16"/>
        </w:rPr>
      </w:pPr>
    </w:p>
    <w:p w14:paraId="75DAC54E" w14:textId="77777777" w:rsidR="00FE6691" w:rsidRDefault="00D40AE6">
      <w:pPr>
        <w:pStyle w:val="BodyText"/>
        <w:tabs>
          <w:tab w:val="left" w:pos="1013"/>
          <w:tab w:val="left" w:pos="2176"/>
          <w:tab w:val="left" w:pos="2606"/>
          <w:tab w:val="left" w:pos="3887"/>
          <w:tab w:val="left" w:pos="5276"/>
          <w:tab w:val="left" w:pos="5782"/>
          <w:tab w:val="left" w:pos="6646"/>
          <w:tab w:val="left" w:pos="7792"/>
          <w:tab w:val="left" w:pos="9135"/>
          <w:tab w:val="left" w:pos="9819"/>
        </w:tabs>
        <w:spacing w:line="276" w:lineRule="auto"/>
        <w:ind w:left="474" w:right="109" w:firstLine="0"/>
      </w:pPr>
      <w:r>
        <w:t>To</w:t>
      </w:r>
      <w:r>
        <w:tab/>
      </w:r>
      <w:r>
        <w:rPr>
          <w:spacing w:val="-1"/>
        </w:rPr>
        <w:t>discuss</w:t>
      </w:r>
      <w:r>
        <w:rPr>
          <w:spacing w:val="-1"/>
        </w:rPr>
        <w:tab/>
      </w:r>
      <w:r>
        <w:t>a</w:t>
      </w:r>
      <w:r>
        <w:tab/>
      </w:r>
      <w:r>
        <w:rPr>
          <w:spacing w:val="-1"/>
        </w:rPr>
        <w:t>specific</w:t>
      </w:r>
      <w:r>
        <w:rPr>
          <w:spacing w:val="-1"/>
        </w:rPr>
        <w:tab/>
        <w:t>concern</w:t>
      </w:r>
      <w:r>
        <w:rPr>
          <w:spacing w:val="-1"/>
        </w:rPr>
        <w:tab/>
      </w:r>
      <w:r>
        <w:t>or</w:t>
      </w:r>
      <w:r>
        <w:tab/>
      </w:r>
      <w:r>
        <w:rPr>
          <w:spacing w:val="-1"/>
        </w:rPr>
        <w:t>issue</w:t>
      </w:r>
      <w:r>
        <w:rPr>
          <w:spacing w:val="-1"/>
        </w:rPr>
        <w:tab/>
        <w:t>please</w:t>
      </w:r>
      <w:r>
        <w:rPr>
          <w:spacing w:val="-1"/>
        </w:rPr>
        <w:tab/>
        <w:t>contact</w:t>
      </w:r>
      <w:r>
        <w:rPr>
          <w:spacing w:val="-1"/>
        </w:rPr>
        <w:tab/>
      </w:r>
      <w:r>
        <w:t>the</w:t>
      </w:r>
      <w:r>
        <w:tab/>
      </w:r>
      <w:r>
        <w:rPr>
          <w:spacing w:val="-2"/>
        </w:rPr>
        <w:t>NISA</w:t>
      </w:r>
      <w:r>
        <w:t xml:space="preserve"> Safeguarding Officer in the first</w:t>
      </w:r>
      <w:r>
        <w:rPr>
          <w:spacing w:val="-11"/>
        </w:rPr>
        <w:t xml:space="preserve"> </w:t>
      </w:r>
      <w:r>
        <w:t>instance.</w:t>
      </w:r>
    </w:p>
    <w:p w14:paraId="64D036F9" w14:textId="77777777" w:rsidR="00FE6691" w:rsidRPr="00FE6691" w:rsidRDefault="00FE6691" w:rsidP="00FE6691"/>
    <w:p w14:paraId="22D9CF31" w14:textId="77777777" w:rsidR="00FE6691" w:rsidRPr="00FE6691" w:rsidRDefault="00FE6691" w:rsidP="00FE6691"/>
    <w:p w14:paraId="18EE5163" w14:textId="77777777" w:rsidR="00FE6691" w:rsidRPr="00FE6691" w:rsidRDefault="00FE6691" w:rsidP="00FE6691"/>
    <w:p w14:paraId="09B4FA7E" w14:textId="77777777" w:rsidR="00FE6691" w:rsidRPr="00FE6691" w:rsidRDefault="00FE6691" w:rsidP="00FE6691"/>
    <w:p w14:paraId="7EFA57BC" w14:textId="77777777" w:rsidR="00FE6691" w:rsidRPr="00FE6691" w:rsidRDefault="00FE6691" w:rsidP="00FE6691"/>
    <w:p w14:paraId="6504CEB1" w14:textId="77777777" w:rsidR="00FE6691" w:rsidRPr="00FE6691" w:rsidRDefault="00FE6691" w:rsidP="00FE6691"/>
    <w:p w14:paraId="047A3ED6" w14:textId="77777777" w:rsidR="00FE6691" w:rsidRPr="00FE6691" w:rsidRDefault="00FE6691" w:rsidP="00FE6691"/>
    <w:p w14:paraId="60C945BF" w14:textId="77777777" w:rsidR="00FE6691" w:rsidRPr="00FE6691" w:rsidRDefault="00FE6691" w:rsidP="00FE6691">
      <w:bookmarkStart w:id="0" w:name="_GoBack"/>
      <w:bookmarkEnd w:id="0"/>
    </w:p>
    <w:p w14:paraId="24859E75" w14:textId="77777777" w:rsidR="00FE6691" w:rsidRPr="00FE6691" w:rsidRDefault="00FE6691" w:rsidP="00FE6691"/>
    <w:p w14:paraId="351CC1D3" w14:textId="77777777" w:rsidR="00FE6691" w:rsidRDefault="00FE6691" w:rsidP="00FE6691"/>
    <w:p w14:paraId="2B4494E5" w14:textId="77777777" w:rsidR="00A92165" w:rsidRPr="00FE6691" w:rsidRDefault="00FE6691" w:rsidP="00FE6691">
      <w:pPr>
        <w:jc w:val="center"/>
      </w:pPr>
      <w:r w:rsidRPr="00FE6691">
        <w:t>All data supplied with reference to this application will only be used for this purpose and stored in line with</w:t>
      </w:r>
      <w:r>
        <w:t xml:space="preserve"> </w:t>
      </w:r>
      <w:r w:rsidRPr="00FE6691">
        <w:t>the NISA Privacy Notice.</w:t>
      </w:r>
    </w:p>
    <w:sectPr w:rsidR="00A92165" w:rsidRPr="00FE6691">
      <w:pgSz w:w="11910" w:h="16840"/>
      <w:pgMar w:top="1580" w:right="680" w:bottom="1860" w:left="680" w:header="0" w:footer="166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C0541" w14:textId="77777777" w:rsidR="00D40AE6" w:rsidRDefault="00D40AE6">
      <w:r>
        <w:separator/>
      </w:r>
    </w:p>
  </w:endnote>
  <w:endnote w:type="continuationSeparator" w:id="0">
    <w:p w14:paraId="320A232F" w14:textId="77777777" w:rsidR="00D40AE6" w:rsidRDefault="00D40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tlanta">
    <w:altName w:val="Century Gothic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4EA2E" w14:textId="77777777" w:rsidR="00A92165" w:rsidRDefault="00FE2CCB">
    <w:pPr>
      <w:spacing w:line="14" w:lineRule="auto"/>
      <w:rPr>
        <w:sz w:val="20"/>
        <w:szCs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312528" behindDoc="1" locked="0" layoutInCell="1" allowOverlap="1" wp14:anchorId="4E738A23" wp14:editId="41874D36">
              <wp:simplePos x="0" y="0"/>
              <wp:positionH relativeFrom="page">
                <wp:posOffset>689610</wp:posOffset>
              </wp:positionH>
              <wp:positionV relativeFrom="page">
                <wp:posOffset>9497060</wp:posOffset>
              </wp:positionV>
              <wp:extent cx="6183630" cy="558800"/>
              <wp:effectExtent l="3810" t="635" r="3810" b="254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8363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047134" w14:textId="77777777" w:rsidR="00A92165" w:rsidRDefault="00D40AE6">
                          <w:pPr>
                            <w:spacing w:line="245" w:lineRule="exact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Please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send</w:t>
                          </w:r>
                          <w:r>
                            <w:rPr>
                              <w:rFonts w:ascii="Calibri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this</w:t>
                          </w:r>
                          <w:r>
                            <w:rPr>
                              <w:rFonts w:ascii="Calibri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form</w:t>
                          </w:r>
                          <w:r>
                            <w:rPr>
                              <w:rFonts w:ascii="Calibri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to</w:t>
                          </w:r>
                          <w:r>
                            <w:rPr>
                              <w:rFonts w:ascii="Calibri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the</w:t>
                          </w:r>
                          <w:r>
                            <w:rPr>
                              <w:rFonts w:ascii="Calibri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NISA</w:t>
                          </w:r>
                          <w:r>
                            <w:rPr>
                              <w:rFonts w:ascii="Calibri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Safeguarding</w:t>
                          </w:r>
                          <w:r>
                            <w:rPr>
                              <w:rFonts w:ascii="Calibri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fficer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Michelle</w:t>
                          </w:r>
                          <w:r>
                            <w:rPr>
                              <w:rFonts w:ascii="Calibri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Draper</w:t>
                          </w:r>
                          <w:r>
                            <w:rPr>
                              <w:rFonts w:ascii="Calibri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(</w:t>
                          </w:r>
                          <w:hyperlink r:id="rId1" w:history="1">
                            <w:r w:rsidR="00650793" w:rsidRPr="00803ED1">
                              <w:rPr>
                                <w:rStyle w:val="Hyperlink"/>
                                <w:rFonts w:ascii="Calibri"/>
                              </w:rPr>
                              <w:t>michelle.draper@iceskating.org.uk</w:t>
                            </w:r>
                          </w:hyperlink>
                          <w:r w:rsidR="00650793">
                            <w:rPr>
                              <w:rFonts w:ascii="Calibri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,</w:t>
                          </w:r>
                        </w:p>
                        <w:p w14:paraId="5B779EB2" w14:textId="77777777" w:rsidR="00A92165" w:rsidRDefault="00D40AE6">
                          <w:pPr>
                            <w:spacing w:before="41"/>
                            <w:ind w:left="-1" w:right="1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your Rink Safeguarding Manager (if applicable)</w:t>
                          </w:r>
                          <w:r>
                            <w:rPr>
                              <w:rFonts w:ascii="Calibri"/>
                              <w:spacing w:val="-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and</w:t>
                          </w:r>
                        </w:p>
                        <w:p w14:paraId="17100575" w14:textId="77777777" w:rsidR="00A92165" w:rsidRDefault="00D40AE6">
                          <w:pPr>
                            <w:spacing w:before="41"/>
                            <w:ind w:left="-1" w:right="4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the NISA Safeguarding address at</w:t>
                          </w:r>
                          <w:r>
                            <w:rPr>
                              <w:rFonts w:ascii="Calibri"/>
                              <w:spacing w:val="-19"/>
                            </w:rPr>
                            <w:t xml:space="preserve"> </w:t>
                          </w:r>
                          <w:hyperlink r:id="rId2">
                            <w:r>
                              <w:rPr>
                                <w:rFonts w:ascii="Calibri"/>
                                <w:color w:val="0000FF"/>
                                <w:u w:val="single" w:color="0000FF"/>
                              </w:rPr>
                              <w:t>safeguarding@iceskating.org.uk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738A2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54.3pt;margin-top:747.8pt;width:486.9pt;height:44pt;z-index:-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" filled="f" stroked="f">
              <v:textbox inset="0,0,0,0">
                <w:txbxContent>
                  <w:p w14:paraId="0E047134" w14:textId="77777777" w:rsidR="00A92165" w:rsidRDefault="00D40AE6">
                    <w:pPr>
                      <w:spacing w:line="245" w:lineRule="exact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</w:rPr>
                      <w:t>Please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send</w:t>
                    </w:r>
                    <w:r>
                      <w:rPr>
                        <w:rFonts w:ascii="Calibri"/>
                        <w:spacing w:val="-4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this</w:t>
                    </w:r>
                    <w:r>
                      <w:rPr>
                        <w:rFonts w:ascii="Calibri"/>
                        <w:spacing w:val="-6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form</w:t>
                    </w:r>
                    <w:r>
                      <w:rPr>
                        <w:rFonts w:ascii="Calibri"/>
                        <w:spacing w:val="-5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to</w:t>
                    </w:r>
                    <w:r>
                      <w:rPr>
                        <w:rFonts w:ascii="Calibri"/>
                        <w:spacing w:val="-3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the</w:t>
                    </w:r>
                    <w:r>
                      <w:rPr>
                        <w:rFonts w:ascii="Calibri"/>
                        <w:spacing w:val="-3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NISA</w:t>
                    </w:r>
                    <w:r>
                      <w:rPr>
                        <w:rFonts w:ascii="Calibri"/>
                        <w:spacing w:val="-3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Safeguarding</w:t>
                    </w:r>
                    <w:r>
                      <w:rPr>
                        <w:rFonts w:ascii="Calibri"/>
                        <w:spacing w:val="-4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fficer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Michelle</w:t>
                    </w:r>
                    <w:r>
                      <w:rPr>
                        <w:rFonts w:ascii="Calibri"/>
                        <w:spacing w:val="-5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Draper</w:t>
                    </w:r>
                    <w:r>
                      <w:rPr>
                        <w:rFonts w:ascii="Calibri"/>
                        <w:spacing w:val="-3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(</w:t>
                    </w:r>
                    <w:hyperlink r:id="rId3" w:history="1">
                      <w:r w:rsidR="00650793" w:rsidRPr="00803ED1">
                        <w:rPr>
                          <w:rStyle w:val="Hyperlink"/>
                          <w:rFonts w:ascii="Calibri"/>
                        </w:rPr>
                        <w:t>michelle.draper@iceskating.org.uk</w:t>
                      </w:r>
                    </w:hyperlink>
                    <w:r w:rsidR="00650793">
                      <w:rPr>
                        <w:rFonts w:ascii="Calibri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,</w:t>
                    </w:r>
                  </w:p>
                  <w:p w14:paraId="5B779EB2" w14:textId="77777777" w:rsidR="00A92165" w:rsidRDefault="00D40AE6">
                    <w:pPr>
                      <w:spacing w:before="41"/>
                      <w:ind w:left="-1" w:right="1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</w:rPr>
                      <w:t>your Rink Safeguarding Manager (if applicable)</w:t>
                    </w:r>
                    <w:r>
                      <w:rPr>
                        <w:rFonts w:ascii="Calibri"/>
                        <w:spacing w:val="-18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and</w:t>
                    </w:r>
                  </w:p>
                  <w:p w14:paraId="17100575" w14:textId="77777777" w:rsidR="00A92165" w:rsidRDefault="00D40AE6">
                    <w:pPr>
                      <w:spacing w:before="41"/>
                      <w:ind w:left="-1" w:right="4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</w:rPr>
                      <w:t>the NISA Safeguarding address at</w:t>
                    </w:r>
                    <w:r>
                      <w:rPr>
                        <w:rFonts w:ascii="Calibri"/>
                        <w:spacing w:val="-19"/>
                      </w:rPr>
                      <w:t xml:space="preserve"> </w:t>
                    </w:r>
                    <w:hyperlink r:id="rId4">
                      <w:r>
                        <w:rPr>
                          <w:rFonts w:ascii="Calibri"/>
                          <w:color w:val="0000FF"/>
                          <w:u w:val="single" w:color="0000FF"/>
                        </w:rPr>
                        <w:t>safeguarding@iceskating.org.uk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312552" behindDoc="1" locked="0" layoutInCell="1" allowOverlap="1" wp14:anchorId="7EA9EB0D" wp14:editId="57AB5B24">
              <wp:simplePos x="0" y="0"/>
              <wp:positionH relativeFrom="page">
                <wp:posOffset>491490</wp:posOffset>
              </wp:positionH>
              <wp:positionV relativeFrom="page">
                <wp:posOffset>10086340</wp:posOffset>
              </wp:positionV>
              <wp:extent cx="608330" cy="16573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833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C738C1" w14:textId="77777777" w:rsidR="00A92165" w:rsidRDefault="00D40AE6">
                          <w:pPr>
                            <w:spacing w:line="245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April</w:t>
                          </w:r>
                          <w:r>
                            <w:rPr>
                              <w:rFonts w:ascii="Calibri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A9EB0D" id="_x0000_s1028" type="#_x0000_t202" style="position:absolute;margin-left:38.7pt;margin-top:794.2pt;width:47.9pt;height:13.05pt;z-index:-3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8GBrwIAAK8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" filled="f" stroked="f">
              <v:textbox inset="0,0,0,0">
                <w:txbxContent>
                  <w:p w14:paraId="1DC738C1" w14:textId="77777777" w:rsidR="00A92165" w:rsidRDefault="00D40AE6">
                    <w:pPr>
                      <w:spacing w:line="245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</w:rPr>
                      <w:t>April</w:t>
                    </w:r>
                    <w:r>
                      <w:rPr>
                        <w:rFonts w:ascii="Calibri"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312576" behindDoc="1" locked="0" layoutInCell="1" allowOverlap="1" wp14:anchorId="63D45303" wp14:editId="6381793F">
              <wp:simplePos x="0" y="0"/>
              <wp:positionH relativeFrom="page">
                <wp:posOffset>5598160</wp:posOffset>
              </wp:positionH>
              <wp:positionV relativeFrom="page">
                <wp:posOffset>10086340</wp:posOffset>
              </wp:positionV>
              <wp:extent cx="652145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14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5470E3" w14:textId="77777777" w:rsidR="00A92165" w:rsidRDefault="00D40AE6">
                          <w:pPr>
                            <w:spacing w:line="245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97041">
                            <w:rPr>
                              <w:rFonts w:ascii="Calibri"/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</w:rPr>
                            <w:t xml:space="preserve"> of</w:t>
                          </w:r>
                          <w:r>
                            <w:rPr>
                              <w:rFonts w:ascii="Calibri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D45303" id="Text Box 1" o:spid="_x0000_s1029" type="#_x0000_t202" style="position:absolute;margin-left:440.8pt;margin-top:794.2pt;width:51.35pt;height:13.05pt;z-index:-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" filled="f" stroked="f">
              <v:textbox inset="0,0,0,0">
                <w:txbxContent>
                  <w:p w14:paraId="645470E3" w14:textId="77777777" w:rsidR="00A92165" w:rsidRDefault="00D40AE6">
                    <w:pPr>
                      <w:spacing w:line="245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97041">
                      <w:rPr>
                        <w:rFonts w:ascii="Calibri"/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Calibri"/>
                      </w:rPr>
                      <w:t xml:space="preserve"> of</w:t>
                    </w:r>
                    <w:r>
                      <w:rPr>
                        <w:rFonts w:ascii="Calibri"/>
                        <w:spacing w:val="-5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27B37A" w14:textId="77777777" w:rsidR="00D40AE6" w:rsidRDefault="00D40AE6">
      <w:r>
        <w:separator/>
      </w:r>
    </w:p>
  </w:footnote>
  <w:footnote w:type="continuationSeparator" w:id="0">
    <w:p w14:paraId="76F7791B" w14:textId="77777777" w:rsidR="00D40AE6" w:rsidRDefault="00D40A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F75DF9"/>
    <w:multiLevelType w:val="hybridMultilevel"/>
    <w:tmpl w:val="E5A69F30"/>
    <w:lvl w:ilvl="0" w:tplc="90F0D5A0">
      <w:start w:val="1"/>
      <w:numFmt w:val="bullet"/>
      <w:lvlText w:val=""/>
      <w:lvlJc w:val="left"/>
      <w:pPr>
        <w:ind w:left="1194" w:hanging="360"/>
      </w:pPr>
      <w:rPr>
        <w:rFonts w:ascii="Wingdings" w:eastAsia="Wingdings" w:hAnsi="Wingdings" w:hint="default"/>
        <w:w w:val="100"/>
        <w:sz w:val="28"/>
        <w:szCs w:val="28"/>
      </w:rPr>
    </w:lvl>
    <w:lvl w:ilvl="1" w:tplc="DE52A658">
      <w:start w:val="1"/>
      <w:numFmt w:val="bullet"/>
      <w:lvlText w:val="•"/>
      <w:lvlJc w:val="left"/>
      <w:pPr>
        <w:ind w:left="2134" w:hanging="360"/>
      </w:pPr>
      <w:rPr>
        <w:rFonts w:hint="default"/>
      </w:rPr>
    </w:lvl>
    <w:lvl w:ilvl="2" w:tplc="1BC49B30">
      <w:start w:val="1"/>
      <w:numFmt w:val="bullet"/>
      <w:lvlText w:val="•"/>
      <w:lvlJc w:val="left"/>
      <w:pPr>
        <w:ind w:left="3069" w:hanging="360"/>
      </w:pPr>
      <w:rPr>
        <w:rFonts w:hint="default"/>
      </w:rPr>
    </w:lvl>
    <w:lvl w:ilvl="3" w:tplc="02ACC2B6">
      <w:start w:val="1"/>
      <w:numFmt w:val="bullet"/>
      <w:lvlText w:val="•"/>
      <w:lvlJc w:val="left"/>
      <w:pPr>
        <w:ind w:left="4003" w:hanging="360"/>
      </w:pPr>
      <w:rPr>
        <w:rFonts w:hint="default"/>
      </w:rPr>
    </w:lvl>
    <w:lvl w:ilvl="4" w:tplc="4422619C">
      <w:start w:val="1"/>
      <w:numFmt w:val="bullet"/>
      <w:lvlText w:val="•"/>
      <w:lvlJc w:val="left"/>
      <w:pPr>
        <w:ind w:left="4938" w:hanging="360"/>
      </w:pPr>
      <w:rPr>
        <w:rFonts w:hint="default"/>
      </w:rPr>
    </w:lvl>
    <w:lvl w:ilvl="5" w:tplc="F3AA454C">
      <w:start w:val="1"/>
      <w:numFmt w:val="bullet"/>
      <w:lvlText w:val="•"/>
      <w:lvlJc w:val="left"/>
      <w:pPr>
        <w:ind w:left="5873" w:hanging="360"/>
      </w:pPr>
      <w:rPr>
        <w:rFonts w:hint="default"/>
      </w:rPr>
    </w:lvl>
    <w:lvl w:ilvl="6" w:tplc="E1364F50">
      <w:start w:val="1"/>
      <w:numFmt w:val="bullet"/>
      <w:lvlText w:val="•"/>
      <w:lvlJc w:val="left"/>
      <w:pPr>
        <w:ind w:left="6807" w:hanging="360"/>
      </w:pPr>
      <w:rPr>
        <w:rFonts w:hint="default"/>
      </w:rPr>
    </w:lvl>
    <w:lvl w:ilvl="7" w:tplc="0E8E9AA8">
      <w:start w:val="1"/>
      <w:numFmt w:val="bullet"/>
      <w:lvlText w:val="•"/>
      <w:lvlJc w:val="left"/>
      <w:pPr>
        <w:ind w:left="7742" w:hanging="360"/>
      </w:pPr>
      <w:rPr>
        <w:rFonts w:hint="default"/>
      </w:rPr>
    </w:lvl>
    <w:lvl w:ilvl="8" w:tplc="CCD23A34">
      <w:start w:val="1"/>
      <w:numFmt w:val="bullet"/>
      <w:lvlText w:val="•"/>
      <w:lvlJc w:val="left"/>
      <w:pPr>
        <w:ind w:left="8677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MTQyNTY2MLcwM7JQ0lEKTi0uzszPAykwrAUAOQkSACwAAAA="/>
  </w:docVars>
  <w:rsids>
    <w:rsidRoot w:val="00A92165"/>
    <w:rsid w:val="001D1FF4"/>
    <w:rsid w:val="00257FF7"/>
    <w:rsid w:val="005B362E"/>
    <w:rsid w:val="00650793"/>
    <w:rsid w:val="00807392"/>
    <w:rsid w:val="008912DC"/>
    <w:rsid w:val="008D0672"/>
    <w:rsid w:val="009656BA"/>
    <w:rsid w:val="00997041"/>
    <w:rsid w:val="00A92165"/>
    <w:rsid w:val="00AB577F"/>
    <w:rsid w:val="00D40AE6"/>
    <w:rsid w:val="00D55AC4"/>
    <w:rsid w:val="00FE2CCB"/>
    <w:rsid w:val="00FE6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4B443A"/>
  <w15:docId w15:val="{A93B428E-B04A-4FDB-B50D-248E4AA93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5"/>
      <w:ind w:left="1194" w:hanging="360"/>
    </w:pPr>
    <w:rPr>
      <w:rFonts w:ascii="Atlanta" w:eastAsia="Atlanta" w:hAnsi="Atlanta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D06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672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8D0672"/>
    <w:rPr>
      <w:rFonts w:ascii="Atlanta" w:eastAsia="Atlanta" w:hAnsi="Atlanta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507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0793"/>
  </w:style>
  <w:style w:type="paragraph" w:styleId="Footer">
    <w:name w:val="footer"/>
    <w:basedOn w:val="Normal"/>
    <w:link w:val="FooterChar"/>
    <w:uiPriority w:val="99"/>
    <w:unhideWhenUsed/>
    <w:rsid w:val="006507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0793"/>
  </w:style>
  <w:style w:type="character" w:styleId="Hyperlink">
    <w:name w:val="Hyperlink"/>
    <w:basedOn w:val="DefaultParagraphFont"/>
    <w:uiPriority w:val="99"/>
    <w:unhideWhenUsed/>
    <w:rsid w:val="006507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iceskating.org.uk/index.cfm/work-force-coaching/safeguarding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michelle.draper@iceskating.org.uk" TargetMode="External"/><Relationship Id="rId2" Type="http://schemas.openxmlformats.org/officeDocument/2006/relationships/hyperlink" Target="mailto:rmg@therfu.com" TargetMode="External"/><Relationship Id="rId1" Type="http://schemas.openxmlformats.org/officeDocument/2006/relationships/hyperlink" Target="mailto:michelle.draper@iceskating.org.uk" TargetMode="External"/><Relationship Id="rId4" Type="http://schemas.openxmlformats.org/officeDocument/2006/relationships/hyperlink" Target="mailto:rmg@therfu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ie Davis</dc:creator>
  <cp:lastModifiedBy>Natalie Primavera</cp:lastModifiedBy>
  <cp:revision>3</cp:revision>
  <cp:lastPrinted>2016-05-09T14:13:00Z</cp:lastPrinted>
  <dcterms:created xsi:type="dcterms:W3CDTF">2018-05-24T13:15:00Z</dcterms:created>
  <dcterms:modified xsi:type="dcterms:W3CDTF">2018-05-24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1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04-12T00:00:00Z</vt:filetime>
  </property>
</Properties>
</file>